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E4C9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3155D26" w:rsidR="007B4A91" w:rsidRDefault="002E4C96">
      <w:pPr>
        <w:rPr>
          <w:sz w:val="28"/>
          <w:szCs w:val="28"/>
        </w:rPr>
      </w:pPr>
      <w:r>
        <w:rPr>
          <w:sz w:val="28"/>
          <w:szCs w:val="28"/>
        </w:rPr>
        <w:t>Flappy bomb</w:t>
      </w:r>
    </w:p>
    <w:p w14:paraId="34A9E19B" w14:textId="77777777" w:rsidR="007B4A91" w:rsidRDefault="002E4C9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892B631" w:rsidR="007B4A91" w:rsidRDefault="002E4C96" w:rsidP="002E4C96">
      <w:pPr>
        <w:rPr>
          <w:sz w:val="28"/>
          <w:szCs w:val="28"/>
        </w:rPr>
      </w:pPr>
      <w:r>
        <w:rPr>
          <w:sz w:val="28"/>
          <w:szCs w:val="28"/>
        </w:rPr>
        <w:t>To get a high school</w:t>
      </w:r>
    </w:p>
    <w:p w14:paraId="3D632C61" w14:textId="77777777" w:rsidR="007B4A91" w:rsidRDefault="002E4C9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2FCE53B" w14:textId="21109DED" w:rsidR="002E4C96" w:rsidRDefault="002E4C96" w:rsidP="002E4C96">
      <w:pPr>
        <w:rPr>
          <w:sz w:val="28"/>
          <w:szCs w:val="28"/>
        </w:rPr>
      </w:pPr>
      <w:r>
        <w:rPr>
          <w:sz w:val="28"/>
          <w:szCs w:val="28"/>
        </w:rPr>
        <w:t xml:space="preserve">Well </w:t>
      </w:r>
      <w:proofErr w:type="spellStart"/>
      <w:r>
        <w:rPr>
          <w:sz w:val="28"/>
          <w:szCs w:val="28"/>
        </w:rPr>
        <w:t>theres</w:t>
      </w:r>
      <w:proofErr w:type="spellEnd"/>
      <w:r>
        <w:rPr>
          <w:sz w:val="28"/>
          <w:szCs w:val="28"/>
        </w:rPr>
        <w:t xml:space="preserve"> an angry bird, that wants to get to the other side to get his eggs back</w:t>
      </w:r>
    </w:p>
    <w:p w14:paraId="6102F988" w14:textId="77777777" w:rsidR="007B4A91" w:rsidRDefault="002E4C9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E4C9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E4C9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CA9FBAC" w:rsidR="007B4A91" w:rsidRDefault="002E4C9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mb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E101A2" w:rsidR="007B4A91" w:rsidRDefault="002E4C9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flap up and dow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B4248C3" w:rsidR="007B4A91" w:rsidRDefault="002E4C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p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531D11A" w:rsidR="007B4A91" w:rsidRDefault="002E4C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spawns randomly and kills the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9698E8E" w:rsidR="007B4A91" w:rsidRDefault="002E4C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4193CD5" w:rsidR="007B4A91" w:rsidRDefault="002E4C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’s the ground and kills the play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0265E653" w14:textId="77777777" w:rsidR="002E4C96" w:rsidRPr="002E4C96" w:rsidRDefault="00556965">
      <w:pPr>
        <w:numPr>
          <w:ilvl w:val="0"/>
          <w:numId w:val="4"/>
        </w:numPr>
      </w:pPr>
      <w:r>
        <w:rPr>
          <w:sz w:val="24"/>
          <w:szCs w:val="24"/>
        </w:rPr>
        <w:t>Add images of the game scenes to show each of the playing and non-playing characters at least once</w:t>
      </w:r>
    </w:p>
    <w:p w14:paraId="7B24A9A6" w14:textId="113231AB" w:rsidR="007B4A91" w:rsidRDefault="002E4C96" w:rsidP="002E4C96">
      <w:pPr>
        <w:ind w:left="720"/>
      </w:pPr>
      <w:bookmarkStart w:id="0" w:name="_GoBack"/>
      <w:r>
        <w:rPr>
          <w:noProof/>
          <w:lang w:val="en-AU" w:eastAsia="en-AU"/>
        </w:rPr>
        <w:lastRenderedPageBreak/>
        <w:drawing>
          <wp:inline distT="0" distB="0" distL="0" distR="0" wp14:anchorId="4DA82970" wp14:editId="41013C11">
            <wp:extent cx="3320468" cy="3333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21493" cy="3334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556965">
        <w:rPr>
          <w:sz w:val="24"/>
          <w:szCs w:val="24"/>
        </w:rPr>
        <w:t xml:space="preserve">. </w:t>
      </w:r>
      <w:r w:rsidR="00556965"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6A534FF3" w14:textId="473F77E4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95CF0F9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D958454" w14:textId="4CDDB1C2" w:rsidR="002E4C96" w:rsidRDefault="002E4C96">
      <w:pPr>
        <w:rPr>
          <w:sz w:val="28"/>
          <w:szCs w:val="28"/>
        </w:rPr>
      </w:pPr>
      <w:r>
        <w:rPr>
          <w:sz w:val="28"/>
          <w:szCs w:val="28"/>
        </w:rPr>
        <w:t>It well get more and more difficult.</w:t>
      </w:r>
    </w:p>
    <w:p w14:paraId="49450EFE" w14:textId="77777777" w:rsidR="002E4C96" w:rsidRDefault="002E4C96">
      <w:r>
        <w:pict w14:anchorId="6874E4CB">
          <v:rect id="_x0000_i1038" style="width:0;height:1.5pt" o:hralign="center" o:hrstd="t" o:hr="t" fillcolor="#a0a0a0" stroked="f"/>
        </w:pict>
      </w:r>
    </w:p>
    <w:p w14:paraId="24B987DE" w14:textId="57B80282" w:rsidR="007B4A91" w:rsidRDefault="007B4A91">
      <w:pPr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E4C96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esel LITARIC</dc:creator>
  <cp:lastModifiedBy>Diesel LITARIC</cp:lastModifiedBy>
  <cp:revision>2</cp:revision>
  <dcterms:created xsi:type="dcterms:W3CDTF">2022-06-09T09:32:00Z</dcterms:created>
  <dcterms:modified xsi:type="dcterms:W3CDTF">2022-06-09T09:32:00Z</dcterms:modified>
</cp:coreProperties>
</file>